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ason</w:t>
      </w:r>
    </w:p>
    <w:bookmarkStart w:id="21" w:name="cover-letter"/>
    <w:p>
      <w:pPr>
        <w:pStyle w:val="Heading1"/>
      </w:pPr>
      <w:r>
        <w:t xml:space="preserve">Cover Letter</w:t>
      </w:r>
    </w:p>
    <w:p>
      <w:pPr>
        <w:pStyle w:val="FirstParagraph"/>
      </w:pPr>
      <w:r>
        <w:rPr>
          <w:bCs/>
          <w:b/>
        </w:rPr>
        <w:t xml:space="preserve">Mason</w:t>
      </w:r>
      <w:r>
        <w:br/>
      </w:r>
      <w:r>
        <w:t xml:space="preserve">123 Sunset Boulevard</w:t>
      </w:r>
      <w:r>
        <w:br/>
      </w:r>
      <w:r>
        <w:t xml:space="preserve">Los Angeles, CA 90001</w:t>
      </w:r>
      <w:r>
        <w:br/>
      </w:r>
      <w:r>
        <w:t xml:space="preserve">Email: mason@example.com</w:t>
      </w:r>
      <w:r>
        <w:br/>
      </w:r>
      <w:r>
        <w:t xml:space="preserve">Phone: (310) 555-1234</w:t>
      </w:r>
    </w:p>
    <w:p>
      <w:pPr>
        <w:pStyle w:val="BodyText"/>
      </w:pPr>
      <w:r>
        <w:rPr>
          <w:bCs/>
          <w:b/>
        </w:rPr>
        <w:t xml:space="preserve">Hiring Manager</w:t>
      </w:r>
      <w:r>
        <w:br/>
      </w:r>
      <w:r>
        <w:t xml:space="preserve">[Company Name]</w:t>
      </w:r>
      <w:r>
        <w:br/>
      </w:r>
      <w:r>
        <w:t xml:space="preserve">[Company Address]</w:t>
      </w:r>
      <w:r>
        <w:br/>
      </w:r>
      <w:r>
        <w:t xml:space="preserve">Los Angeles, CA 90001</w:t>
      </w:r>
    </w:p>
    <w:p>
      <w:pPr>
        <w:pStyle w:val="BodyText"/>
      </w:pPr>
      <w:r>
        <w:t xml:space="preserve">Date: [Insert Date]</w:t>
      </w:r>
    </w:p>
    <w:bookmarkStart w:id="20" w:name="Xf80bc47d3937dd7a727413d70d55504f7682585"/>
    <w:p>
      <w:pPr>
        <w:pStyle w:val="Heading2"/>
      </w:pPr>
      <w:r>
        <w:t xml:space="preserve">Subject: Application for [Job Title] Position at [Company Name]</w:t>
      </w:r>
    </w:p>
    <w:p>
      <w:pPr>
        <w:pStyle w:val="FirstParagraph"/>
      </w:pPr>
      <w:r>
        <w:t xml:space="preserve">Dear Hiring Manager,</w:t>
      </w:r>
    </w:p>
    <w:p>
      <w:pPr>
        <w:pStyle w:val="BodyText"/>
      </w:pPr>
      <w:r>
        <w:t xml:space="preserve">As a passionate and driven professional with a deep connection to the United States Los Angeles community, I am thrilled to apply for the [Job Title] position at [Company Name]. With over [X years] of experience in [industry/field], I have consistently demonstrated my ability to thrive in dynamic environments that value innovation, collaboration, and cultural awareness—qualities that align perfectly with the mission of your organization. Los Angeles, as a hub of creativity and opportunity, has shaped my perspective and skills in ways that make me uniquely qualified to contribute to your team.</w:t>
      </w:r>
    </w:p>
    <w:p>
      <w:pPr>
        <w:pStyle w:val="BodyText"/>
      </w:pPr>
      <w:r>
        <w:t xml:space="preserve">Having grown up in the United States Los Angeles area, I have witnessed firsthand the city’s vibrant energy and its role as a global leader in [specific industry, e.g., entertainment, technology, etc.]. This environment has instilled in me a strong work ethic and an appreciation for diversity, which I bring to every professional endeavor. My career has been rooted in [mention relevant experience], where I have developed expertise in [specific skills or achievements]. For instance, during my time at [previous company or project], I spearheaded initiatives that resulted in [quantifiable outcome, e.g., a 20% increase in client satisfaction or a 15% reduction in operational costs]. These experiences have equipped me with the tools to excel in roles that require both strategic thinking and hands-on execution.</w:t>
      </w:r>
    </w:p>
    <w:p>
      <w:pPr>
        <w:pStyle w:val="BodyText"/>
      </w:pPr>
      <w:r>
        <w:t xml:space="preserve">What excites me most about the [Job Title] position at [Company Name] is the opportunity to contribute to a team that values innovation and community impact. Los Angeles is not just a city—it’s a mosaic of cultures, ideas, and opportunities, and I have always sought to be part of initiatives that reflect this ethos. Whether it was organizing events for local nonprofits or mentoring young professionals in the United States Los Angeles area, I have consistently prioritized building bridges between individuals and organizations to foster growth. This aligns seamlessly with [Company Name]’s commitment to [mention company value or mission, if known], and I am eager to bring my dedication to this cause.</w:t>
      </w:r>
    </w:p>
    <w:p>
      <w:pPr>
        <w:pStyle w:val="BodyText"/>
      </w:pPr>
      <w:r>
        <w:t xml:space="preserve">One of the key strengths I bring is my ability to adapt and thrive in fast-paced, ever-evolving environments. In Los Angeles, where industries are constantly pushing boundaries, I have learned to stay agile and proactive. For example, during the [mention a specific project or challenge], I collaborated with cross-functional teams to develop a solution that not only met tight deadlines but also exceeded expectations by [specific result]. This experience reinforced my belief that success is built on clear communication, resilience, and a willingness to embrace change—principles that I believe are essential for driving progress in any organization.</w:t>
      </w:r>
    </w:p>
    <w:p>
      <w:pPr>
        <w:pStyle w:val="BodyText"/>
      </w:pPr>
      <w:r>
        <w:t xml:space="preserve">Moreover, my background in the United States Los Angeles area has given me a unique understanding of the local market and its nuances. Whether it’s navigating the competitive landscape of [specific industry] or leveraging partnerships within the community, I have always prioritized building relationships that drive long-term value. I understand that success in Los Angeles requires more than just technical skills—it demands an intuitive grasp of cultural trends, consumer behavior, and the collaborative spirit that defines this city. This insight has enabled me to create strategies that resonate with diverse audiences and deliver measurable results.</w:t>
      </w:r>
    </w:p>
    <w:p>
      <w:pPr>
        <w:pStyle w:val="BodyText"/>
      </w:pPr>
      <w:r>
        <w:t xml:space="preserve">I am particularly drawn to [Company Name] because of its reputation for [mention a specific quality or achievement of the company]. As someone who has always sought to work with organizations that prioritize innovation and excellence, I am confident that my background and vision align with your goals. I would be honored to contribute my expertise in [specific area] to support your team’s continued success. In the United States Los Angeles, where opportunity meets ambition, I am eager to play a role in shaping the future of [industry/field].</w:t>
      </w:r>
    </w:p>
    <w:p>
      <w:pPr>
        <w:pStyle w:val="BodyText"/>
      </w:pPr>
      <w:r>
        <w:t xml:space="preserve">Thank you for considering my application. I would welcome the opportunity to discuss how my skills and experiences align with the needs of [Company Name]. Please feel free to contact me at (310) 555-1234 or via email at mason@example.com. I am available at your convenience for an interview and can be reached during regular business hours. I look forward to the possibility of contributing to your team and being part of the dynamic ecosystem that makes the United States Los Angeles a city like no other.</w:t>
      </w:r>
    </w:p>
    <w:p>
      <w:pPr>
        <w:pStyle w:val="BodyText"/>
      </w:pPr>
      <w:r>
        <w:t xml:space="preserve">Sincerely,</w:t>
      </w:r>
    </w:p>
    <w:p>
      <w:pPr>
        <w:pStyle w:val="BodyText"/>
      </w:pPr>
      <w:r>
        <w:rPr>
          <w:bCs/>
          <w:b/>
        </w:rPr>
        <w:t xml:space="preserve">Mas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ason</dc:title>
  <dc:creator/>
  <cp:keywords/>
  <dcterms:created xsi:type="dcterms:W3CDTF">2025-12-10T07:38:57Z</dcterms:created>
  <dcterms:modified xsi:type="dcterms:W3CDTF">2025-12-10T07:38:57Z</dcterms:modified>
</cp:coreProperties>
</file>

<file path=docProps/custom.xml><?xml version="1.0" encoding="utf-8"?>
<Properties xmlns="http://schemas.openxmlformats.org/officeDocument/2006/custom-properties" xmlns:vt="http://schemas.openxmlformats.org/officeDocument/2006/docPropsVTypes"/>
</file>